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2357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atalia Paczu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aulina Altm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